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อังกฤษเพื่อการสื่อสาร</w:t>
      </w:r>
      <w:r>
        <w:t xml:space="preserve"> </w:t>
      </w:r>
      <w:r>
        <w:t xml:space="preserve">(เช้า)</w:t>
      </w:r>
      <w:r>
        <w:t xml:space="preserve"> </w:t>
      </w:r>
      <w:r>
        <w:t xml:space="preserve">301166</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ๆ Test Test ฮัลโหลครับ ล่ามได้ยินไหมครับ ทดสอบครับ ล่ามได้ยินไหมครับ ถ้าได้ยินไหมคะ ได้ยินเสียงล่ามไหมคะ</w:t>
      </w:r>
    </w:p>
    <w:p>
      <w:pPr>
        <w:pStyle w:val="BodyText"/>
      </w:pPr>
      <w:r>
        <w:t xml:space="preserve">(ล่าม) ได้ยินเสียงล่ามไหมคะ</w:t>
      </w:r>
    </w:p>
    <w:p>
      <w:pPr>
        <w:pStyle w:val="BodyText"/>
      </w:pPr>
      <w:r>
        <w:t xml:space="preserve">(อาจารย์) เกือบถูก ๆ Congratulation ก็จะยาวนิดหนึ่ง ต่อไปนี้เมื่อวานเราเรียนกันไปแล้วนิดหนึ่ง แต่ว่ากูจะเพิ่มคำศัพท์ให้เรานะคะ เราจะได้เข้าใจเยอะมากขึ้น เพราะว่าเราเป็นปวส. นะ อาจจะต้องไม่จำเยอนิดนึงนะพี่นิเวลาเราเช่าที่พักเราคิดถึงอะไรบ้าง หรือเงินเนี่ย10,000 บาทจะไปเช่าบ้านเนี่ยคิดว่าอยากได้อะไรบ้าง เมื่อวานมีคนบอกว่า อยากได้อะไรนี่ รูปแรกคืออะไร รูปแบบคืออะไร อังกฤษ 7 สีไม่ได้เกี่ยวกับเจ้าบ้านนะคะ อันนั้นน่าจะเกี่ยวกับการสอบจะเอาคนบอกว่าต้องไปเช่าที่พักหนึ่ง ก็คือต้องมีอินเทอร์เน็ตให้เราใช่ไหมบางคนบอกว่าต้องอะไรอยากได้แบบไหนน่ะมีระเบียงหอพักของเรามีไหมของนักศึกษาพิการมีไหมคะ ห้องเราน่ะมีไหม มีไหม มี มี มี มีอะไรอีก ห้องเราน่ะ มีเยอะนะ สามคนนี้ข้างหน้าค่ะ มีพัดลมไหม พัดลมมีไหมไม่มีได้ไงมี ๆ พัดลมมี โไม่มีหรอ พัดลมหมุนพัดลมหมุนมันคนละคำ สะกดคำเอาพัดลมตั้งโต๊ะไม่มี ok ok ทักไปนะคะ หยุดเม้าท์มอย คำแรกอันนี้เป็นคำที่เมื่อวานเราไม่ได้สอนนะคะ คำแรก คำนี้อ่านว่าอะไรคะ มีใครอ่านได้บ้าง มี 2 พยางค์ ถูกต้องนะคะ อ่านว่า tenนะคะ แม่เปิดหน้าสุดท้ายแล้วนักเรียนก็คำศัพท์ไปด้านหลังภาษาไทยด้วยนะคะ ในใบงานที่อยู่ครูแจกให้นะคะ หน้าสุดท้าย หน้าสุดท้ายบทบาทค่ะ ที่เป็นตาราง นั่นล่ะ นั่นล่ะ ถูกแล้วถูกแล้วใช่ ๆ เห็นไหมจดไปด้วยนะคะ ตรงไหนตรงกับคำภาษาไทยเราก็ให้จดคำภาษาอังกฤษไปด้วยนะคะ เพราะฉะนั้น ฉะนั้นเนี่ยแปลว่าคนเช่าก็คือตัวเราที่จะไปเช่าห้องแหละเขาเรียกแค่นั้นนะคะ ที่อยู่อาศัยผู้เช่าพระอยู่ตรงไหนเอ่ยคำที่เท่าไหร่คำที่ 1 ใช่ไหม เธอเขียนยังไง เฮ็ดแล้ว เขียนแล้วถ้าใครทำแล้วหาคำแปลหรือว่าแปลไม่ถูกเนี่ยนักเรียนเขียนคำที่ถูกลงไปด้วยนะคะ มันมีหลายคำแหละ แต่ว่าครูให้คำนี้ไว้ แสดงว่าหากถูกใช่ไหมผู้เช่า รอเพื่อนแป๊บหนึ่ง ยิ้มคืออะไร เกศกนก รอเพื่อนแป๊บหนึ่ง อะไร คำไหนใครเขียนผิดหรือว่าใช้คำไม่เหมือนครู ก็ให้ใช้คำของครูนะคะ เพราะว่าบางทีว่าเราไปหาใน Google มาแล้ว มันแบบมันไม่ใช่ ให้ลองทำ จะได้หาดู OK พร้อมยัง ไปคำใหม่แล้วนะ รอกิ๊ฟกับชลทีแป๊บนะคะ คำที่ 2 ให้เดาว่าคำว่าอะไร มีคนเช่าก็ต้องมีอะไร มีเจ้าของนะคะ ซึ่งเอาของ เราใช้คำว่าอะไร มีใครเขียนคำว่าอะไรลงไปบ้าง Owner o w a n e r แบบนี้ ใช่ไหม ซึ่งคำนี้แปลว่าเจ้าของก็ได้นะคะ แต่ว่าถ้าเราต้องการจะให้แปลว่า ผู้ให้เช่านี่ มันจะต้องใช้คำนี้นะคะ รอแป๊บนึงนะ โปรแกรมครูค้าง OKนี่เลยค่ะ คำว่า Land lord l a n d l o r d นะคะ แปลว่าlandlordแลนด์ลอร์ดนี่ก็คือเจ้าของบ้านที่เราไปเช่าเจ้าของที่ก็ได้นะสมมุติเราจะไปเช่าที่พักเท่ากับร้านค้าในตลาดอะไรงี้ก็ใช้คำว่าอะไรเอ่ย landlord เจ้าของที่ได้เลย ถูกไหม มีใคร มีใครใช้เขียนคำนี้ไหม ไม่มีเลย เพราะว่าทุกคนน่ะจะ Search ใน Google ว่าคำว่าเจ้าของ ไม่ถูก ถ้าไม่ถูก เขียนคำที่ถูกลงไปเลยนะคะ ทีนี้ครูเสริมให้ ถ้าที่นี้นี่ ครูคะ แล้วคำว่า</w:t>
      </w:r>
      <w:r>
        <w:t xml:space="preserve"> </w:t>
      </w:r>
      <w:r>
        <w:t xml:space="preserve">“</w:t>
      </w:r>
      <w:r>
        <w:t xml:space="preserve">Owner</w:t>
      </w:r>
      <w:r>
        <w:t xml:space="preserve">”</w:t>
      </w:r>
      <w:r>
        <w:t xml:space="preserve"> </w:t>
      </w:r>
      <w:r>
        <w:t xml:space="preserve">ใช้กับอะไรได้บ้าง ใช้ได้กับเจ้าของทุกอย่างเลยค่ะ ไม่ว่าจะเป็นเจ้าของของสิ่งของนะคะ หรือว่าเราจะบอกว่าเราเป็นเจ้าของธุรกิจก็คือใช้คำว่า Owner ได้หมดเลย อะไรก็ได้ แต่ถ้าพูดถึงสถานที่ ไม่ว่าเป็นเจ้าของสถานที่ไหน ๆ เนี่ย จะใช้คำว่า landlord หล่อคือผู้ให้เช่า จะต่างกันนะคะ นิดนึง อย่างเช่นเจ้าของธุรกิจ คำว่าธุรกิจคือคำว่าอะไร Business มันก็จะเป็นคำว่า</w:t>
      </w:r>
      <w:r>
        <w:t xml:space="preserve"> </w:t>
      </w:r>
      <w:r>
        <w:t xml:space="preserve">“</w:t>
      </w:r>
      <w:r>
        <w:t xml:space="preserve">Business Owner</w:t>
      </w:r>
      <w:r>
        <w:t xml:space="preserve">”</w:t>
      </w:r>
      <w:r>
        <w:t xml:space="preserve"> </w:t>
      </w:r>
      <w:r>
        <w:t xml:space="preserve">แบบนี้เป็นต้นเจ้าของรถก็ใช้ car Owner ก็ได้นะคะ ถ้าเจ้าของที่เราใช้คำว่า landต่อไปค่ะ สิ่งที่เราต้องคำนึงถึงที่พัก คือคำว่า Location นัlocation นั่นเอง บางคนนี่ ใช้บ่อยมาก นี่ส่ง Lo ส่ง Lo มาให้หน่อย ี่ยชอบพูดแต่รู้ไหมว่าคำเต็มมาน่ะก็คือคำนี้ส่งโล 2 โลเนี่ยนี่เลยค่ะ คำนี้อ่านว่าโลเคชัน นะคะ location ต้องคนเขียนคำว่าตำแหน่งl5ที่แปลว่าตำแหน่งงานมาไม่ถูกนะคะ ต้องใช้คำนี้ที่แปลว่าตำแหน่งสถานที่ทำไมเราต้องทำในการเช่าที่พักต้องพูดถึงตำแหน่งสถานที่คะ sectionของเมื่อวานน่ะหรือ กลับมา กลับมานะ ตำแหน่ง ตำแหน่ง ทำไมเราต้องพูดถึงตำแหน่งเพราะว่าอะไร บางสถานที่ติดถนนใหญ่ใช่ไหมบางทีติดห้างสรรพสินค้า บางที่ติดBTS ราคาจะเป็นอย่างไรราคาเป็นอย่างไรคะมันก็จะเออมันแพงราคามันก็จะแพงนะคะ ก็จะแพงขึ้น ถ้าตรงไหนที่อยู่แถบ ๆ เราอาจจะอยู่ใกล้จากตัวเมืองราคาก็จะถูกลงมาหน่อยถ้าบ้านเช่าอยู่ติดป่าช้าอย่างนี้คำต่อไปนะคะ อันนี้เป็นคำเดียวกับเมื่อวานที่ครูสอนไปแล้วนะคะ อ่านว่าอะไรนะคะ นี่ Section อ่านว่า Section แปลว่า สัดส่วน แปลว่าโซนหรือแปลว่าห้อง ถูกกันไหมเอ่ย ในครอสเวิร์ด ในใบงานอาจจะไม่ได้มีคำศัพท์ทุกคำนะคะ ถ้าคำไหนไม่มีในใบงานให้เขียนลงไปด้วยนะคะ Section คำว่า ห้อง ห้องอยู่ข้อไหนคะในใบงาน ข้อที่เท่าไร ข้อที่ 4 ข้อ 4 ค่ะ ข้อ 4 มันจะมีแนวขวางกับแนวตั้งนะมันจะมีแนวขวาง กับแนวตั้งนะ ของครอสเวิร์ดดูดี ๆ ต่อไป คำต่อไป อันนี้ก็เป็นคำใหม่ค่ะ คำนี้อ่านว่า story story เป็น sorrคนละคำกับในไอจีนะเคยเห็นws,สตอรี่ไอจีSorry อนแปลว่าเรื่องราวแต่ว่าถ้ามีตัว E แบบเนี้ยแปลว่า เรื่องราว แต่ถ้ามีตัว e ชั้นหาจำนวนชั้นของบ้านชั้นของตึก เพราะฉะนั้น ตึกนี้มีกี่ strory ใช่หรอตึกที่อาคารที่โรงเรียนนะมีกี่ sorr 4 Sorry นะคะ เวลาเราใช้อันนี้คือตัวอย่างนะเราก็ส่ง non เนี่ยNon has a three Story How to คือแปลว่านนท์มีบ้าน 3 ชั้น 1 หลังนะคะ คนนี้ชื่อนนท์ ธนนท์ชัยนนท์ มีอันนี้แปลว่าบ้านแล้วตรงนี้แปลว่าสามชั้นนะคะ ภาษาอังกฤษมันจะแปลกลับหลังนิดหนึ่งเพราะฉะนั้น ตึกนี้เราก็จะเรียกว่าเป็น Full story ก็คือมี 4 ชั้นบ้านเรามีกี่ชั้นมีบ้านใครเป็นบ้าน 3 ชั้นไหมคะ เป็นฟรีไซส์มีไหมตึกหอพักมีกี่ชั้นมาแล้วนะคะ ได้ยินไหมคะ สวัสดีค่ะ ได้ยินไหมคะ สวัสดีค่ะ โอเค ได้ยินอยู่นะ เปลี่ยนเราไม่ได้ยิไม่เป็นไรไม่ต้องออกมานี่ก็คือห้องที่นี่ไม่มีเฟอร์นิเจอร์คือห้องที่มีเฟอร์นิเจอร์ก็จะใช้คำนี้ l o u n ข้างหน้า เป็นอะไรมีความหมายว่า ไม่ นะคะ มีความหมายว่าไม่ มันเป็นคำว่า เฟอร์นิเจอร์ใช่ไหม อันนี้ก็ มีเฟอร์นิเจอร์ สะกดอย่างไรทุกคน คล้าย ๆ กันคำนี่คือคำว่าเฟอร์นิเจอร์ ก็คือ พวก โซฟา โต๊ะ ตู่ของทุกอย่างในห้องเรา ของเครื่องใช้นั้นเอง เพราะฉะนั้น ถ้าไม่มีก็นี่เลยค่ะ ก็คือไปเลยนะคะ วิธีการใช้ก็เช่น this room Is A Friend เฟอร์นิเจอร์เป็นห้องว่างเหมือนเวลาเราจะไปเช่า มันก็จะไปห้องที่ก็คือมีเฟอร์นิเจอร์ แล้วก็ห้องที่ unfurnished ก็คือไม่มีของเลย สคริปต์ไม่ขึ้นไม่เป็นไรครับ ต่ออันนี้ไปแล้วเมื่อวานจำได้ไหม ได้ป่ะ 3 คำนี้ ห้อง ต่อไปนะคะ ห้องน้ำ ห้องน้ำ มีคำว่า room เหมือนกัน room แปลว่าห้องแต่ว่าเราไม่ได้เอาคำว่า น้ำนี่ คำว่า water เราไม่เอาคำนี้มานะคะ ไม่เอาห้องน้ำก็คือเป็นไวไปไหมคะ ,มีไหม ในมีความสุขเขาเข้าไปแล้วนะ ต่อไป living room ห้องนั่งเล่น อยู่ข้ออะไรต่อไป living room ห้องนั่งเล่น อยู่ข้ออะไร อัข้อ 10วันนี้ชชข้อ 10 นะคะ ถูกไหม ก็นึกว่าเข้า ห้องนั่งเล่น ของเรามีไหม ห้องนั่งเล่น ไม่มีเนอะ ส่วนใหญ่ไม่มี ถูกไหม โทรศัพท์ living room อยู่ข้อะไร รออีกแป๊บหนึ่ง ต่อไป dining room ก็คือห้องทานอาหารอยู่ข้ออะไรคะ มีไหม Burning room ก็คือห้องกินข้าวข้อ 9 ข้อ 9 มากินข้าว เขาเรียกได้นะสวยบนะ ถ้าไม่เห็นก็ขยับมาข้างหน้า ต่อไป รอเพื่อนแป๊บ ต่อไป Kitchen ห้องทำกับข้าว ห้องครัว ข้ออะไร มีไหม ไม่มี ไม่มี ไม่มี ถ้าไม่มี จดลงไป จดเพิ่ม จดในพื้นที่ว่างในกระดาษนะคะ จดเพิ่มลงไปอย่าไปสลับกับคำว่า Chicken ที่แปลว่าไก่นะคะ ไปแล้วนะ ๆ ต่อไป คำนี้ มาอีกแล้ว ก็คือถูกไหม ข้ออะไร ข้ออะไร ถูก ฉันบ้านก็คือส่วนที่ยื่นออกจากตัวบ้านนะคะ เป็นลานร้านค้าอย่างนี้ส่วนใหญ่จะอยู่ที่ชั้น 1 แต่ อ้าว ไม่ได้อยู่ชั้น 1 เขาจะเรียกว่าอะไร ระเบียงใช่ไหม ถ้าระเบียง ก็คือคำว่า เมื่อวานที่เราเรียนไปคำว่า บัลโคนี่ บาโคนี่คือระเบียง ก็จะเป็นส่วนที่ยื่นออกมา แต่ว่าอยู่ชั้น 2 อย่างนี้ ใหม่ คำนี้อ่านว่า ห้องใต้หลังคา บ้านใครมีบ้าง มีไหมพวกตคาบ้านใครมีบ้างส่วนใหญ่เราไม่ค่อยมีนะบ้านไทย ฤะนี่อยู่ข้อไหนคะมีไหม 12 หวยออก12 นะคะ ถูกไปละ อันนี้ บาโคนี่ ระเบียง มีไหมอยู่ห้องอะไรคะ 14 fourteen อันนี้เขาเรียกระเบียง มีไหม10 11 11 ถูกไหม ถูกไหม parking ที่จอดรถ แล้วก็ต้องคำนึงถึงเรื่องนี้ด้วยนะคะ ถ้าเราจะไปเช่าบ้านหรือเช่าหอพักมีที่จอดรถมอเตอร์ไซต์ ให้ไหม เดี๋ยวปีหน้าเราจะไปฝึกงานแล้วนี่ หอพักที่เราจะไปอยู่ มีที่จอดรถให้ไหม มีกล้องให้หรือเปล่า ใช่ไหม ต่อไป คำคำใหม่ที่จริงมีแล้วล่ะคำว่า อีกทีนะคะ ถ้าใครจะไม่ได้เข้ามาอ่านนะเขียนคำว่าเราไปด้วยนะคะ เห็นว่าอีกค** ก็คือแปลว่ามีอุปกรณ์ติดตั้งแล้วนะ เช่น ดูอย่างรูปนี้ ห้องครัวนี่ค่ะ มีเาใช่ไหมมีไมโครเวฟมีอ่างซิงค์ ให้ ตกแต่งสวยงามแบบนี้เขาเรียกว่าอีกนะคะ equip อยู่ข้อไหน มีไหมไม่มีไม่มีเลยขนาดไม่มีนะคะ แต่ก็จดไว้เพิ่มอันไหนไม่มีให้กดเพิ่มนะคะ เดี๋ยวเราจะลืมนะเพราะว่ามันค่อนข้างเยอะ ต้องปูก่อน เดี๋ยวไม่งั้นทำใบงานหน้าแรกไม่ได้ ไปแล้วนะคำต่อไปในกระดาษของนักเรียนคือคำว่าอะไร เหลือคำว่าอะไรบ้าง เครื่องปรับอากาศ เยอะอยู่นะคะ คำต่อไปที่ครูจะเอาไปให้ก็คือคำนี้ เครื่องปรับอากาศ อ่านว่าอะไร คำนี้ แอร์ แปลคำนี้อ่านว่าคร ใครจะไม่ได้เขียนคำอ่านใส่ไปด้วยนะคะ นักเรียนหูดีคนที่ชนะนะคะ หรือคนไทยชอบเรียกแค่คำแรกใช่ไหม แปลคำย่อของต่างประเทศนะคะ เขาจะย่อว่า equipair con เขาจะไม่เรียก air เฉย ๆ นะ air con นี่ใช้หลายประเทศมากเลยนะคะ ในแถบเอเชียของเราก็ใช้กันอยู่หลายประเทศแต่บ้านเรานี่ ย่อให้สั้นกว่าที่อื่นเขาเลย เหลือแค่ air อย่างเดียว ติดตั้งแอร์เป็นหรือยัง ช่างไฟ เป็นหรือยัง ทำเป็นไหม เรียนหรือยัง ครูภูมาสอนหรือยัง เรียนแล้ว เพื่อนด้านหลังบอกเรียนแล้ว ติดแอร์ ห้ามลืมนะ ปีหน้าไปฝึกงานแล้วนะ ไม่ได้ทำ เรียนรู้เอา เดี๋ยวค่อย ๆ ฝึก เรียนรู้เอา แล้วก็ค่อยฝึกได้ตอบ ๆ นี่เลยค่ะ กล้องวงจรปิดหรือว่า CCTV นะคะ ในนั้นจะมีแค่ CCTV นะ เราไม่จำเป็นต้องมีคำว่า camera ก็ได้ ที่แปลว่ากล้อง คำนี้แปลว่ากล้องนะคะ กล้อง Camera กล้องในมือถือที่เราเปิดกันก็ใช้คำนี้นะคะ camera กันเลย Cam แปลว่ากล้อง85 กล้องวงจรปิดใช้คำว่า CCTV ในใบงานของเราก็จะเป็นแค่คำว่า CCTV อย่างเดียวนะคะ จะไม่มีคำว่า หน้านะอยู่ข้อไหน กล้องวงจรปิด 15 ถูกไหม ถูกไหม ต่อไป ใกล้หมดแล้วนะคะ นี่ล่ะ เตาทำอาหาร หรือคำว่า คะเตทำอาหาร วันนี้กลาง ๆ ค่ะ จะเป็นเตาแก๊สหรือเตาไฟฟ้าก็แล้วแต่บางทีในห้องบางห้องนี่เขาจะมีเตาให้เราเลยนะคะ มีไหม อยู่ข้อไหน ข้อ 5 ทีนี้มาดูบทสนทนาค่ะ ก่อนจะไปบทสนทนาเรามาช่วยกันทำใบงานหน้าแรก กลับมาหน้าแรกเลยค่ะ เราเรียนคำศัพท์ไปแล้วนะคะ ซ้ายมือนี่ กล่องสีนี้นี่ เป็นประกาศนะคะ house for rent ก็คืออะไร ทุกคน บ้านให้อะไร ว่างให้เช่านะคะ นี่ตรงตัวเลย บ้านให้เช่า ซึ่งคเช่าเท่าไหร่ไม่เคยหาเจอไหม ค่าเช่าเท่าไหร่คะ ลองดูในนี้เออ นี่ไง ทีนี้วิธีการทำ เวลานักเรียนเจออะไรยาว ๆ แบบนี้ นักเรียนไม่ต้องไปไล่อ่านให้เข้าใจทุกคำนะคะ ให้เรามาที่ฟังคำถาม มีคนถามว่าอะไรแค่ถามว่า house Big แปลว่าใหญ่นะคะ ก็คือแปลว่า ใหญ่ how ก็คืออย่างไร ใหญ่อย่างไร ก็คืออะไร ถามอะไรคะ ขนาดเท่าไหร่นั่นเอง คือขนาดบ้านนี้ คือขนาดเท่าไหร่ พื้นที่เขาเท่าไหร่ มีใครหาเจอแล้วบ้าง อ่านว่าอะไร เมื่อวานกลุ่มใครเป็นคนหาหาเจอไหมด้านหน้า หาขนาดบ้านเจอไหม มี ลองดู นี่เลยค่ะ 180 ตารางเมตรนะคะ คำนี้แปลว่า… M กำลัง 2 นี่แปลว่าตารางเมตร นี่อ่านว่าอะไร ตารางเมตรเป็นกำลังสองสมบูรณ์ M กำลัง 2 อ่านว่าอะไรคะ Square Square Meter นะคะ เด็กที่อ่านได้ อ่านออก พูดได้นะคะ ก็คือคำว่า Square Square Meter นะคะ นั่นแหละ ไหนลองพูด ตารางเมตร รู้ไหมว่าทำไมต้องใช้คำว่า Square เพราะว่า คำว่า ยกกำลัง 2 น่ะค่ะ แล้วกำลัง 2 เขาใช้คำว่า Square นะคะ นักเรียนจดเพิ่มไปเลย คราวนี้อ่านว่า สแควร์ เมาท์มอยอะไรอนนท์ชัย ทุกอย่างที่เธอทำ ถูกอัดและบันทึกไว้หมดนะ รวมถึงฝั่งนี้ด้วย นะ ต่อไป จะตอบว่าไง ข้อ 2 Section แปลว่าอะไรคะ section แปลว่าห้อง ห้องหรือโซน are there ก็คือแปลว่ามีนะคะ What แปลว่าอะไรใช่ไหม คำแรกก็คือบ้านเนี้ยมีห้องอะไรบ้างโหยาวมากมีห้องอะไรบ้าง นี่ไง มี bathroom มีห้องนอน ห้องน้ำ ห้องนั่งเล่น ที่เราสอนไปเมื่อกี้นะคะ เราก็เขียนไปเลยมี You W้ฟ me Bedroom3 ห้องนะคะ ก็แลกไว้ก็ได้ ห้องน้ำกี่ห้องคะ How many2แล้วก็มีห้องนั่งเล่นห้อง living room นะคะห้องนั่งเล่น1 ห้องมีอะไรอีกนี่มากินข้าวนะคะกินข้าวอีก 1 ห้องก็เขียนไปOne dining Roomมีอะไรอีกห้องครัว 1 ห้อง Kitchen นะคะมีเทอเรส เราก็มี ก็คือโรงจอดรถนะคะ เขียนว่าพอไหม ครูเขียนไม่พอเดี๋ยวครูเติมไปรับข้าง ครูแยกสีให้ How much แปลว่าอะไร How much แปลว่าเท่าไหร่ใช่ไหมคำนี้แปลว่า เท่าไหร่ เพราะฉะนั้น ประโยคนี้ก็แปลว่าค่าเช่าเท่าไหร่นะคะ ค่าเช่าเท่าไหร่นะคะ ทุกคน10000 เท่าไหร่ ภาษาอังกฤษอ่านอย่างไร 16000 sixteen thousand five hundred ค่ะ อย่าลืมว่าภาษาอังกฤษน่ะ มันจะเป็นหลักหน่วยหลักสิบหลักร้อย หลักพัน แล้วก็ข้ามไปหลักล้านเลยนะคะ เพราะฉะนั้น หลักหมื่น หลักแสน นี่ยเราจะใช้ว่า16000 มันก็16000 อย่างงี้เนาะ ภาษาอังกฤษ16 พัน อีก 500 นะคะ เขียนให้เต็มนะ ว่าต่อเดือน ข้อ 4 เขาถามว่าอะไร is there ก็เหมือน are there เหมือนข้อ 2 เลยนะคะ แล้ว มีไหม ’=มีมีอะไร มีโรงจอดรถไหม Parking เป็นคำที่สอนเมื่อกี้นะคะ มีไหม มี มีก็ตอบ Yes วันนี้มีนะคะ ใครเสร็จแล้วลงไปทำข้อ 2 ด้านล่างเลยนะ ต่อไปให้นะคะ ข้อที่ 2 มาเลย เขาถามว่าอะไร ก็คือ where แปลว่าที่ไหน ที่ไหนก็คืออพาร์ทเม้นท์ ก็คืออพาร์ทเม้นท์ที่เป็นตึก ๆ นะคะ ก็คือ อยู่ที่ไหนนี่แหละ เขาถามนี่คือเขาถามว่า อพาร์ทเม้นท์ตรงนี้ อยู่ที่ไหน ไหนได้จดเขาบอกอยู่ไหนอยู่ไหน ๆ เขาบอกไหม ชั้นไหนคะ นี่เลยค่ะ เขาบอกว่า แปลก ๆ นะนี้อยู่ชั้น 3 นะคะ ก็คือตึกนี่ มีห้องอพาร์ทเม้นท์อ่อยู่ที่ชั้น 3 แล้วก็บอกไว้ว่าออนon the first floorชั้น 3 คำนี้แปลว่าชั้นนะคะ f l o o r แปลว่าชั้นที่เท่าไหร่ แปลว่า 3 คืออยู่ชั้นที่ 3 นะคะ ต่อไปข้อ 2 what’s size ไซซ์ตรงนี้ก็คือไซส์อะไรคะ ผ้าม่านก็คือค้นหาว่าอะไรขนาด Living Space ก็คือ Living Space คือ พื้นที่นั่นล่ะ พื้นที่ก็คือเขาจะถามว่า ห้องนี้มีขนาดเท่าไหร่ ขนาดเท่าไหร่คะ ห้องนี้เท่าไหร่ขนาดเท่าไหร่ เราก็จะต้องหาตัวเลขใช่ไหมล่ะ ถูกต้อง 85 นะคะ 85 เราก็เขียนไปนี่85 นะคะ เราก็เขียนไป 85 Square Meter นะคะ 85 ตารางเมตร ถือว่ากว้างนะคะ เราจะไม่อ่านทุกคำนะ เมื่อลงมาต่อ ข้อ 3 อพาร์ทเม้นท์นี่ equip เขาถามว่าอพาร์ทเม้นท์นี่มีอะไรติดตั้งมาด้วยบ้างนะคะ มีอะไรติดตั้งให้บ้าง มีอะไรบ้างนะ รู้ได้ยังไง อยู่ไหน อยู่บรรทัดไหน นี่อยู่บรรทัดล่างสุดใช่ไหมนี่ นี่เลยค่ะ Request ก็คือติดตั้งมากับแผนกนะคะ อันนี้ก็คืออินเทอร์เน็ต คำนี้คืออินเทอร์เน็ต มีอินเทอร์เน็ต มีอะไรอีก เคเบิ้ลทีวีก็คือมีทีวี อันนี้คือทีวี แล้วก็ มีแอร์นะคะ ก็เขียนไป เขียนย่อก็ได้ ค่าเช่าเท่าไหร่ 14500 อ่านว่าอะไร สรศักดิ์ 4000 คืออะไร 4,500 บาทนะคะ ข้อ 4 ตอบอะไร ค่าเช่ากี่บาท ทีนี้เรากลับมาดูที่ประโยค มีใครยังไม่เสร็จไหม ครูไปแล้วนะละ ที่นี้มาดูบทสนทนานะคะ ประโยคของ landlord นักเรียนเปิดไปที่หน้า 2 ค่ะ เอกสารไปที่หน้า 2 นะคะ เรามา ดูสินี้กันก่อน ให้นักเรียนจดประโยคของlandlordก็คือประโยคของของที่พักไปในพื้นที่ว่างด้านล่าง ใช่ค่ะ จดเลย จดเลย แต่ว่า 3 คนด้านหน้าน่ะไม่ต้องจดตัวสีแดงนะคะ คนด้านหลังก็จบนะคำอ่านแรกประโยคแรก อ่านว่า what are youhouse for rent คือคุณกำลังหาห้องแบบไหนอยู่นะคะ อันนี้เป็นประโยคของเจ้าของห้องละกัน คิดว่าเราเป็นอาม่างี้ เป็นคุณยายเปิดห้องเช่า ขายคอนโดนะคะ เราก็ต้องถามลูกค้าก่อนว่าเออแล้วคุณอยากได้ห้องแบบไหน ให้เวลาจดก่อนนะคะ นักเรียนอย่าจดตัวใหญ่นะ มันมีอีกหน้าหนึ่ง เดี๋ยวประโยคให้เสร็จวันนี้นะคะ คล้าย ๆ เหมือนเดิมเหมือนครั้งที่แล้วเลยก็คือครูจะทำสลากแล้วก็หวั่นไหว แล้วก็หยิบขึ้นมามันก็แปลให้ครูฟังเด็กหูก็เหมือนกันนะ เหมือนครั้งที่แล้วเลย แปลภาษามือให้ครูฟังนะคะ อ่านประโยค ฟังให้ครู ดูสิภาษามือ ครูดูออกนะ ถึงแม้คุณจะไม่รู้จักคำว่าครูดูออกนะ ว่ารู้หรือไม่รู้ตัวสีแดงเด็กหูไม่ต้องจดนะคะ จบแล้ว จบไปแล้ว สีแดงไม่ต้องจดค่ะ เด็กหูสีแดงไม่ต้องจดนะคะ จดไปแล้วเพิ่มให้ก็คือว่าใครตรงนี้ไม่รู้ว่าใครแล้ว ออกแปลว่าแปลว่าชนิดนะคะ ก็คือห้องชนแบบไหนที่คุณกำลังมองหาอยู่ Look for คือหา ประโยคที่ 2 ใช้ตอนไหน it’s still avaible ยังว่างอยู่ค่ะ ยังเปิดให้เช่าอยู่ค่ะ ใช้ตอนที่ลูกค้าถามใช่ไหมว่าห้องเต็มหรือยัง ห้องนี้มีคนเช่าไปหรือยัง อย่างนี้นะคะ เราก็เลยตอบว่าโอเคถ้ายังว่างอยู่นะคะ ก็คำนี้เราเคยเรียนไปแล้วนะ ในเรื่องของการนัดหมายวัดถ้าเราว่างแล้วก็พูดว่าเอาไปได้เลย ก็คือใช้คำนี้ได้ แล้วนะ เสร็จแล้ว เสร็จแล้ว แล้ว จริงเปล่า จริงเปล่า ไปแล้วนะ หาต่อไป เพิ่มนะคะ นีมีอีกหน้าหนึ่ง ราคากี่บาทต่อเดือน ก็ใช้ประโยคนี้เลยนะคะ it… แล้วก็เดือนอะ มัน ไม่รวมบิลค่าน้ำ ค่าไฟ แน่นอนค่าเช่าไม่รวมนะคะ คำนี้อ่านว่าอะไร จำคำนี้ได้ไหม Incruise เราจะเจอคำว่าน้องกูนี่ก็คือคำว่าคำว่าอะไรคะ เอกซเรย์เจอบ่อยมากสอนไปแล้ว exporting ก็คือไม่รวมนะคะ ไม่รู้ว่ะค่าน้ำค่าไฟบินต่าง ๆ รวมกันเขาเรียกว่า ขอใช้คำนี้ค่ะ คำนี้คำที่ครูไฮไลท์ไว้นะคะ บิลค่าน้ำ ค่าไฟ เขาใช้คำนี้ ความหมายเหมือนกันนะ เพราะฉะนั้นเราก็จะพูดว่า สมมุติว่าห้องนี้ราคา 2000 บาทต่อเดือนนะคะ ครูก็จะพูดว่า abortionSchool Daysชื่อนิดเดียวนี่คือตัวอย่างการรวมประโยคห้องพัดลมกาแฟแค่นี้เลยค่ะ ถ้าห้องแอร์พูดว่าอะไรนะถ้าเป็นห้องแอร์ ก็คำที่แปลว่าพัดลมใช่ไหม เป็นพัดลม ถ้าจะเปลี่ยนเป็นห้องแอร์ล่ะ แล้วก็พูดแล้วต้องเขียนยand อะไรคะ air conditioning room ก็ได้ห้องแอร์ เอาง่าย ๆ ก็คือเราเปลี่ยน คน่ะ San เนี่ยให้เป็นคำนี้ให้มันเป็นห้องอะไรก็เอาคำนั้นมาใส่นะคะ it a fan room it a air air condition ตัวอย่างถ้าเราจะบอกว่า เราจะ… ห้องนี้คือมีอะไรติดตั้งบ้างนะคะ ก็ใช้คำว่าแล้วก็ตามด้วยของที่เราต้องการติดตั้งนะคะ ก็คือในไฮไลท์ว่ามันมีอะไรอยู่ในนั้นแล้วนะ เช่น ข้อนี้ตัวอย่างนี้ก็จะเป็น เครื่องทำน้ำอุ่นติดตั้งให้แล้วเราก็จะพูดว่า equip with water heater มีกล้องวงจรปิดให้ ก็แค่เปลี่ยน Water Heater ให้เป็นคำว่า CCTV นะคะ กล้องวงจรปิดไร้สาย รักษาพื้นที่นิดหนึ่งนะคะ เพราะว่าอย่าลืมว่าอันนี้เป็นประโยคของพื้นที่ ของที่ยังคุยกับไอ้เริ่มประโยคของลูกค้าเลยนะประโยชน์ของลูกค้ามีไม่เยอะไม่เยอะข้อสอบปลายภาคอยากได้แบบไหน อยากได้แบบไหน อยากได้ถึงเรื่องการเช่าหรือว่าจะเอาเรื่องซื้อของด้วย เน็ตหลุดอีกแล้วหรือ มาแล้วนะคะ ข้อสอบปลายภาค 20 คะแนนนะคะ สัปดาห์หน้า วันที่ 7 ธันวาคม เพราะฉะนั้น เตรียมตัวด้วยนะคะ อยากได้ถึงเรื่องนี้ เรื่องเช่าหรือว่าจะเรียนเรื่องซื้อของอีกเรื่องหนึ่งด้วย ยังไง ทันไหม งั้นถึงแค่เรื่องเช่านะ 20 คะแนนค่ะ ไม่เยอะ ๆ แต่ว่า 20 คะแนน ก็คือคะแนนดิบไม่หารแล้วนะคะ 20 คะแนนก็คืออาจจะมีแบบ 20 ข้อ 20 ข้อ 20 คะแนน จบ มีทั้งกากบาท โยงเส้น จับคู่อะไรแบบนี้ คล้าย ๆ ข้อสอบกลางภาคตั้งแต่ไม่มีนะคะ แล้วก็มีเว้นว่างให้เราแนะนำประโยคมาเติมให้ถูกต้องแบบนี้ จดเสร็จแล้ว เปิดที่หน้า 3 เลยนะคะ 3 หน้า 3 นะ จะเป็นประโยคของลูกค้าเรานะ เป็นคำถามนะคะ เราจะถือเงินไปเช่าห้องเขานี่ เราก็จะต้องทำไม ถามเยอะหน่อยใช่ไหม ไม่เป็นไรค่ะ รอเพื่อนแป๊บนึงนะคะ ประโยคของนี่ ผู้เช่านะคะ อ่านว่าอะไรนะที่ T A N A N T อ่านว่าอะไรนะ จำได้นะคะ ผู้เช่า ฉันต้องการเช่าบ้าน 1 หลัง คล้าย ๆ แม้เหมือนเช่ารถไหม หรือถ้านักเรียนไม่อยากเช่าบ้าน อยากเช่าห้องพัก นักเรียนก็เปลี่ยนคำนี้ H O U S E ที่แปลว่าบ้านนะคะ เปลี่ยนเป็นคำอื่นที่นักเรียนอยากได้นะคะ ที่นี้ประโยคที่ขอเพิ่มเติมอ่านว่าอะไร ให้ครูฟังหน่อย could อะไรคะ questions ไม่ใช่อาการแบบนี้ มีแบบมีเสียงด้วยถูกต้องเลย could I ask you a questions แปลว่าคำถามนะคะ มีในชีทไหม มีให้ไหม อันไหนไม่มีให้นักเรียนจดเข้าไปนะคะ จดไว้เลยทั้งหน้านะคะ จะได้ไม่นี่ equation ก็คือขอสอบถามข้อมูลเพิ่มเติมได้ไหม หรือเราจะใช้ประโยคนี้ก็ได้ need นี้แปลว่า ต้องการ information ก็คือคำนี้แปลว่าข้อมูลนะคะ I need more information ฉันขอข้อมูลเพิ่มเติมหน่อย เคยเห็นสัญลักษณ์นี้ไหม บนมือถือหรือบนหน้าเว็บอะไรนี่ เคยเห็นไหมไม่ต้องอาย ถ้าเรากดเข้าไปอ่ะ มันจะขึ้นข้อมูลมาให้เราก็เห็นไหมคะ นี่แหละ มันย่อมาจากคำนี้เลย information นะคะ หรือเราจะชอบเขียนย่อว่า info เหมือนกันนะคะ info ก็ย่อมาจาก information แปลว่า ข้อมูล จดถึงแค่ประโยคที่ 3 พอนะคะ ประโยค 2 อันด้านล่างจดถึงแค่ประโยคที่ 3 แล้วนักเรียนหาเจอไหม อยู่ไหน อยู่ฝั่งซ้าย ฝั่งซ้ายล่าง นักเรียนเห็นไหมคะ 2 ประโยค 2 ประโยคอยู่ฝั่งซ้ายซ้ายล่าง ประโยคที่ ประโยคที่ 1 กับประโยคพี่สามนะคะ นักเรียนมองเห็นไหม ถ้านักเรียนเจอแล้ว ก็เขียนคำแปลเข้าไป นักเรียนเผื่อที่ว่างไว้ด้วยนะคะ ยังไม่หมดนะ หมดยัง ยัง ยัง เหมือนเดิมนะคะ ตัวสีแดงคำอ่านไม่ต้องจดนะคะ ต่อไป อันนี้ก็มีอยู่ในหน้าที่เราใช้ตรวจแล้วนะคะ คือหน้านี้ ๆ อยู่หน้านี้ใช่ไหม เจอยังนี่ อยู่ในนี้แล้วนะคะ นักเรียนเห็นประโยคนี้ไหม ถ้านักเรีเห็นคำนี้อยู่ในประโยคก็คือเขาจะถามว่าห้องหรือว่าบ้านของเราอ่ะ บ้านของคุณนั่นแหละ มี…ติดตั้งไว้ไหม ดูตัวอย่างเช่น is the bus equipped with Water Heater คืออะไร ห้องน้ำมีเครื่องทำน้ำอุ่นติดตั้งไว้ไหมนี่ อันนี้คือห้องน้ำใช่ไหมคะ ห้องน้ำ อันนี้คือไปแล้วใช่ไหมเมื่อนี้เครื่องทำน้ำอุ่นนะคะ น้ำอุ่นมีหมดแล้วนะ ที่ครูให้จดไปเมื่อกี้ มีหมดละ ประโยคตรงนี้คือประโยคข้างบน อยู่ตรงนี้ ตะกี้จดไปแล้วใช่ไหมอันนี้ก็คือการถามขนาดพื้นที่เท่าไหร่ How many room คืออะไรคะ ถามว่ามีกี่ห้อง คือเราไม่จำเป็นต้องแบบ ทุกคำนะคะ เราเห็น How many rooms รู้ว่า แปลว่า ห้อง How many คือแปลว่ามีเท่าไหร่นะคะ จำนวนเท่าไหร่ เพราะฉะนั้นรวมกันประโยคนี้ก็จะแปลว่ามีกี่ห้องนั้นเอง ต่อไป How much is the rent อันนี้เหมือนเรื่องเช่ารถเลยใช่ไหมที่เราเรียนไปแล้วนะคะ How much is the le ก็คือแปลว่าอะไรค่าเช่ารถเท่าไหร่ หรือว่าค่าเช่ากี่บาทนั่นเอง How will you pay pay แปลว่าจ่าย ก็คือจ่ายนะคะ ก็คือถ้ายังไง ถ้ายังไงบอกเขาว่ายังไง จะจ่ายเป็นเงินสดหรือว่ารูดบัตรนะคะ ลูกค้าเขาก็ ตอบ cash มาแค่ตรงนี้นะว่าเงินสดนะวันนี้เรียนไปหมดแล้วนะคะ ส่วนฝั่งขวาฝั่งซ้ายนี่ คือคำถามนะคำถามที่เราใช้ถามฝั่งขวาฝั่งขวาคือคำถามเหมือนถามเพื่อความแน่ใจว่า ใช่แบบนี้จริง ๆ ไหมนะคะ เพราะฉะนั้น คำตอบที่ออกมานี่ มันจะมีแค่ Yes กับ No! ก็คือคำถามที่ถามใช่ ไม่ใช่ยังข้อ 1อ อย่างนี้…. แปลว่าเป็น… ใช่ไหมนะคะ is it นะ แต่ถ้าis There is There Are… คำนี้แปลว่า is therแปลว่ามีเมื่อคืนมี ใช่ไหมเช่นประโยคนี้นะคะ balcony แปลว่าระเบียงใช่ไหมit therer about แค่นี้ก็คือแปลว่าระเบียงใช่ไหม ก็คือแปลว่าอะไรนะเพราะยิ่งรักยิ่งที่จอดรถอ่ะ ถูกต้องก็จะแปลว่ามีที่จอดรถใช่ไหมนะคะ นี่มาดูประโยคสุดท้ายน่าสนใจมาก House located on my ก็คือ House บ้าน OK บ้านตะกี้โลเคชั่นแปลว่าอะไร อันนี้เป็นคำกริยาแปลว่า ตั้งอยู่ที่ไหน นะคะ locate แต่ว่าอยู่ อยู่ที่ไหน ตั้งอยู่ที่ไหน Major Road แปลว่าถนน Major รถก็คือถนนใหญ่ไม่รู้เลยก็คือบ้านอยู่ติดถนนใหญ่หรือเปล่า ประมาณนี้นะคะ ทันไหม อันนี้ถ้าใครยังไม่ได้จดอันไหนจดลงไปด้วยนะคะ เอาออกหรือเปล่าเดี๋ยวครูซูมให้ ถ้าใครเสร็จแล้วให้ทำแบบฝึกหัดหน้า 2 เลยนะคะ แบบฝึกหัดหน้า 52 ตรวจเสร็จแล้วทำใบประกันมา 2 แล้วก็เดี๋ยวจะเข้าสู่คำตื่นเต้นMinecraftเห็นนั่งง่วงกันมา2 ชั่วโมงก็น่าตื่นเต้นนะคะ สลาก 2เราพรุ่งนี้เดี๋ยวก็จะมีอย่างอื่นให้ทำเพิ่มวันนี้ วันนี้ทดสอบความจำประโยคก่อน เดี๋ยวพรุ่งนี้ครูมีห้องมาให้ พรุ่งนี้นี่ฟังนะ เราเอาแค่เรื่องเช่าใช่ไหมล่ะการสอบเข้าพรุ่งนี้ครูจะมีภาพห้องแล้วก็ข้อมูลมาให้นะคะ แล้วก็มาสนทนากันสลับกันเป็นผู้เช่าแล้วก็ผู้ให้เช่านะคะ ไม่ได้สนทนากับเพื่อนนะคะ สนทนากับครูนะคะ ส่วนอีก 3 คนเดี๋ยวครูมีแบบทดสอบให้ ไม่ต้องกลัวนะคะ ไม่ต้องกลัว ถ้าไม่ได้สอบ มีให้ มีให้จดเสร็จหรือยังคะ เสร็จแล้วนะ จดเสร็จแล้วนะ โอเคทีนี้มาดูแบบฝึกหัดค่ะ แบบฝึกหัดข้างบน ข้อ 1 ไม่ตอบเลยนะ อุ้ยค้าง what are you talking about ก็คือเขาคุยกันเรื่องอะไรวันนี้ เราไม่ต้องพูดแล้วนะ เขียนกระทู้เขาคุยได้นะคะ คุยเขาคุยเรื่องอะไรนะคะ ก็คือเขานักเรียนให้เพื่อน scan ว่า เขาเช่าอะไร ระหว่างเช่าบ้านกับเช่าอพาร์ทเม้นท์ เขาเช่าอะไรลองดูในบทสนทนาเช่าอะไรคะ อพาร์ทเม้นท์ ถูกต้อง มีอะไรค่ะ เราก็เขียนไปเลยว่า There are rent คือเขานี่กำลังจะเช่าอพาร์ทเม้นท์อยู่ข้อ 2 How many ครูบอกไปแล้วว่า How many แปลว่าอะไร แปลว่า จำนวนเท่าไหร่ Section แปลว่าอะไรคะ ห้องมีห้องกี่ห้อง ช่วยกันหน่อยซิมีอะไรบ้าง เนี่ย OK ก็คือ 1 ใช่ไหม มีห้องนอนหนึ่ง ห้องนั่งเล่น 1 sitting room คือห้องนั่งเล่นนะคะ ห้องอาบน้ำกี่ห้องคะ 1 1 นะตัวเอง ตัวเดียวคือแปลว่า 1 เท่ากับ 1 เท่ากับ 1 ระเบียง ระเบียงนับเป็นห้องไหม Section นะ นับ นับไว้ก่อน ทั้งวันครูก็ไม่ได้จบสถาปัตมาเนาะใช้เน็ตที่นี่ทางเน็ต คืออะไรอ่ะ เลื่อนลงมาดูค่ะ อันนี้มันเป็นตัวเทียบนะคะ ภาษาอังกฤษแบบซ้ายคือแบบอังกฤษแบบ british สรุปว่าอังกฤษแบบอังกฤษประเทศอังกฤษและกัน อันนี้เป็นของอเมริกานะคะ dinet ก็คือห้องทานข้าวนั่นแหละ ความหมายเดียวกันเห็นไหมด้านล่างถ้าใครนึกไม่ออกว่า คำนี้คืออะไร ครูไม่เห็นสอนให้นักเรียนเลื่อนลงมาดูด้านล่างนะคะ เขามีเทียบให้ สรุปมีกี่ห้อง บวกสิ 1 2 3 4 5 6 7 ก็เขียนไป seven sections มีอะไรบ้าง ก็ลอกมาหมดเลยค่ะ ทั้งหมดเนี่ย ลอกมาหมดเลยเอามาใส่ให้หมดเลยนะคะ ห้องอะไรบ้าง ต่อไป เงยหน้าดูพร้อมกันก่อนนะคะ อย่าเพิ่งจดเดี๋ยวครูให้เวลาจดต่อไป ข้อ 3 ค้นหาคำว่าอะไร equip แปลว่าอะไรนะติดตั้ง ยังไงอ่ะ ติดตั้งเตียงไม่ใช่ Bedroom แปลว่าอะไร ห้องนอนคือเขาจะถามว่าห้องนอนมีอะไรติดตั้งให้นะคะ นักเรียนก็ขึ้นไปดูในห้อง ชื่อห้อง เขามีอะไรให้ลูก เขามีแอร์ให้นะคะair conditioning นักเรี แต่คนที่ฉันเอง อะไรก็ตอบไปเลยคนที่สนิท ข้อ 4ถามว่าอะไร bathroom คืออะไรคะ bathroom แปลว่าห้องน้ำใช่ไหม bathroom แปลว่าห้องน้ำ เพราะฉะนั้น เขาก็จะถามว่าห้องน้ำมีอะไรติดตั้งให้บ้างนะคะ เออ เราก็ต้องย้อนกลับไปดูในบทสนทนานะ เราก็ต้องย้อนกลับไปดูในบทสนทนาว่ามีอะไรติดตั้งให้บ้างนะคะ เขามีอะไรติดตั้งให้ เครื่องทำน้ำอุ่น เครื่องทำน้ำอุ่นคือคำว่าอะไร w ater h e ater นี่แหละ ก็ยังดีนะคะ ใครจำไม่ได้ก็จดคำแปลไปด้วยนะคะ เครื่องทำอุ่น ต่อไปข้อ 5 How much? How much? How much? แปลว่าอะไรแปลว่า กี่บาทใช่ไหม ก็คือเขาจะถามว่าอะไร แปลว่าอะไรนะ ผู้อะไรก็ ผู้อะไร ผู้เช่าก็คือเขาจะถามว่าพูดแล้ว ผู้เช่าเนี่ยต้องจ่ายเงินที่บ้านคนเช่าจ่ายเงินกี่บาท ก็คือ 8500 บาทอะไรคะ ต่อปีหรือต่อเดือนหรือต่ออะไร 8500 อ่านยังไง eight thousand five hundred ถูกต้อง แล้วข้อ 6 ค่ะ how แปลว่าอย่างไร tenant ผู้เช่าใช่ไหม ผู้เช่าจะจ่ายยังไง Play ว่าจ่ายผู้เช่าจ่ายยังไงจ่ายยังไงคะ เราก็ต้องหันมาดูค่ะ หันมาดูฝั่งซ้าย อันนี้คือค่าเช่าใช่ไหม แปลว่าอะไรคะ คุณรับเงินสดไหม cash นะคะ แปลว่า เงินสด แล้วคุณรับเงินสดไหม นี่ก็ตอบ Yes. เรารับทั้งคู่นะคะ รับทั้งเงินสดแล้วก็บัตรเครดิต เวลาตอบแล้ว ก็ตอบนิดหนึ่งไป cash จบแค่นี้เลย เพราะฉะนั้นบทสนทนาของในวันพรุ่งนี้ที่เราจะสอบนี่ ก็คือประมาณนี้เลยนะคะ เราจะเป็นแม่ค้า landlord คือนักเรียนจะต้องเป็น landlord เป็นเจ้าของที่ตามรูปภาพที่นักเรียนสุ่มได้นะคะ ครูจะพรินต์มาเลยแล้วก็แปะไว้แล้วเนี่ยจะเป็นลูกค้าเข้าไปถามจะเอาสอบคู่หรือสอบเดี่ยวถ้าสอบเดียว ก็รูป 1 รูป แต่ถ้าสอบคู่ ก2 คู่ก็ 2 รูป ตามความสมัครใจ ไม่เอา ปวดหัว แบบไหนเราจะสอบด้วยกันไหมเหมือนเมื่อวาน ส่ายหัว สอบ สอบพรุ่งนี้ No Idea ไม่เป็นไรนะคะ เดี๋ยวพรุ่งนี้ เดี๋ยวครูทำให้พรุ่งนี้ เดี๋ยวครูทำให้ ทีนี้ทบทวนกันนิดหนึ่งก่อนที่การสอบประโยคนะคะ เรามีคำศัพท์เยอะแยะมากมายเลยตอนนี้ 11 โมงแล้วนะ ว่ามีความขัดแย้งมาเลยนะคะ ก็พรุ่งนี้อาจจะมีคำศัพท์ที่นอกเหนือจากตรงนี้นิดหน่อยแต่ว่าไม่ใช่คำศัพท์ยากนะคะ balcony attic มีแน่นอนพรุ่งนี้ balcony ระเบียง ที่จอดรถ มีอะไรอีก คำว่าติดตั้งนี่ มีแน่นอนนะคะ ก็มีแน่นอน มาช่วยกันดูประโยคก่อนเราเป็น landlord นะ เพราะฉะนั้นมาช่วยกันค่ะ ไม่ยกแรกอ่านว่าอะไรนะคะ what อะไร What kind you looking for แปลว่าคุณกำลังห้องแบบไหน ไป determine แปลว่าอะไร ประโยคข้อไหนอยู่ในหน้านี้แหละ ห้องห้องถูกต้อง Incredibles ห้องยังว่างอยู่นะคะ พรุ่งนี้ก็จะถามประมาณนี้ แต่ว่าตอนนี้ให้เตรียมพร้อมเลยนะคะ เพราะว่า โอเคไหมวันนี้ก็ไม่มีอะไรแล้ว โอเคเดี๋ยวจะเข้าสู่ช่วงสอบให้นักเรียนเตรียมตัวเลยค่ะ เดี๋ยวครูจะทำสลากแล้วก็มาเรียงคนนะคะ ตอนนี้มีเวลา 1 ชั่วโมง ให้มาสอบ ถ้าสมมุติรอบแรกไม่ผ่าน ก็ให้โอกาสได้อีก 1 รอบนะคะ โอเคไหม ตอนแรกครู จะทำข้อมูลมาแต่ว่าทำไม่ทันในรูปแบบของจับฉลากแทนนะคะ ของ 3 คนข้างหน้าก็สอบเหมือนกันนะคะ จับสลากเหมือนเพื่อนเลย ข้างในจะเป็นประโยคภาษาอังกฤษนะคะ เราสามคนช่วยกันจับขึ้นมา แล้วเราก็ต้องอธิบายให้ครูดูเป็นภาษามือนั่นแหละ มันแปลว่าอะไร 10 ประโยคนะคะ เหมือนเมื่อวาน ทำกันสด ๆ ตรงนี้เลยนะ ขอเลือกสีแป๊บ ครูชอบพาสเทล พาสเทลตรงไหน เดี๋ยวมีประโยคผสมกับคำศัพท์ละกัน ข้อ 2 กับข้อ 3 ละกันเดี๋ยวจะแบบ เออ เครียดไปนะคะ ตัวอย่างเข้ามาแล้ว ก็ต้องจิ้ม พอขึ้นมาปุ๊บ นี่ ประโยคนี้ขึ้นมา เธอก็ จะต้องอ่าน แล้วเธอก็จะต้องแปลให้ครูนะคะ วันนี้ก็สมมุติ ขอตั้งค่าแป๊บหนึ่งนะ ตั้งค่าอย่างไร custmus แล้วไม่ต้องมีนะคะ สิ้นช่ายsuspicionมีไม่มีอะไรเลย เลือกนะคะ เลือก 10 คำทีละ 10 คำ ก็คนละ 10 คำ ใช่แต่ว่า 3 คน นั่นคือช่วยกัน 3 คน 10 คำ ใครพร้อมแล้วมาเลย คำศัพท์มันก็มีในชีตหมดแล้วค่ะ อะไรนะคะ ถ้าอ่านได้ ก็ไม่ได้ว่างานได้แปลผิด ก็เหมือนเดิมค่ะ ก็คือ 0.5 แต่ว่าถ้าอ่านไม่ได้ แล้วก็แปลว่าไม่ได้ เลย แล้วก็แปลไม่ได้เลยก็คือ 0 ลองดู ของเรา 3 คนก็ให้ใช้ชีตได้นะคะ ข้างหน้า ให้เพื่อนเธอ ถึงขนาดต้องถ่ายโพย ไม่เห็น มันหรือว่าครูต้องซูม ข้างหน้าคืออะไร ถอดใจ ถอดใจแล้วหรอ กิ๊ฟเราต้องสู้สิ ภาษามือเราชี้ตรงที่ต้องคอเรา นี้ใช่เปล่า ยังไม่หมดเลย แล้วครูไปเอานี้มาจากไหนอ่ะ ไม่ได้หรอกอันนี้ป่ะ เราเราอย่างนี้นี้แสดงว่าครูไปจำชื่อผิด ไม่พร้อมสอบ แต่ก็ต้องพร้อม แป๊บหนึ่งนะ เก็บ 5 ใหม่ ภาพที่บันทึก มังกรมาเก็บ อนุสรณ์มาเก็บภาพ ให้เพื่อน แล้วดูตัวอย่างนะคะ ตัวอย่างเป็น ก็ยังเพื่อนว่าทำยังไงล่ะคะ ประโยคแรก 10 คำนะคะ Section คือ… โอเคครูไม่กด remove แล้วกัน ครุขี้เกียจครับ ๆ แต่ถูกด่าผิดนิดหนึ่ง ให้โอกาสรอบหนั่นใหม่ใช่ drying นะคะ ถูกต้อง คิดช้า ๆ ๆ แปลว่าอะไรนะคะ คิดตามด้วยนะคะ ข้างหน้า สมอง สมองหลุดไปละ เกศกนกอะไร เป็นอะไร ชื่อเราอยู่ในวีดีโอ 2 รอบแล้วนะ ทำไม ตั้งแต่ คำง่าย ๆ อ่ะ ไม่ ๆ มันยังอยู่ที่เดิมค่ะ ครูจำคำได้ ตอนนี้ 4 คำแล้วนะคะ OK How Big is the apartment แปลว่าอะไรคะ บอกเพื่อนหรือเปล่านี่ทำไมยืนอยู่ตรงนั้นมั้ง ถูกต้อง ถูกต้องถูกต้อง คำที่ 7 ค่ะ equip2 คำแรกแปลว่าติดตั้ง จำไว้นะ แปลว่าติดตั้งนะนี่ 2 คำนี้ คำที่ 8 นะคะ ไปแล้ว เอาใหม่ ไปแล้ววันงาน ครูไม่อยาก remove ออก ครูขี้เกียจ อดิเรก ถูกต้อง ทำยังไงดีทุกคนรู้สึกหมั่นไส้น่ะ ไม่ใช่ผู้ค่าค่ะ คนเช่า ผู้เช่าค่ะ ไม่ใช่คนซื้อ คำนี้แปลว่าคนเช่า คำสุดท้าย ไปแล้ว คำนี้ไปแล้ว ไปแล้ว ไม่มีอะไรแล้ว ทำไมมันนะเนี่ซ้ำมัน ซ้ำ และ ไปแล้วมันทำเยอะจัง ตำแหน่งอะไรต้องตำแหน่งสถานที่นะคะ ไม่ใช่ตำแหน่งงาน ไปอันนี้คือตัวอย่างนะคะ พอได้ไหม ได้ป่ะ ได้อยู่ ได้ เมื่อวานเรายังทำได้เลย 3 คนรวมพลัง เวลาพี่ป๊อป เอาอะไรป่ะ ไม่มั่นใจ ไม่เก่งอะไร ครูเห็นตอบครูทั้งคาบ ไม่เก่งอะไร มาลองก่อนนะ ลองก่อน ครูเผลอไปกดครูรู้สึกว่าคำศัพท์มันน้อยไป ครูใส่เอาอีกมันสามารถที่อย่างนี้มาโหยหวน ที่ถามยังไม่เคยพอเลย ตอบก็เบาเบา แต่ว่าตอนนี้หน้าตา ไม่น่ามีอะไรแล้วใช่ไหม ไม่ต้องล่ามแล้วก็ได้นะคะ เราสามารถจบ section ก่อนได้ไหมคะ พี่ได้ ได้ ได้ ใช่ไหม งั้นเดี๋ยวขอบคุณคุณครูล่ามนะคะ ที่มาช่วยแปลภาษามือให้เพื่อน ๆ ขอบคุณพร้อมกันหน่อยเขาคบกันละ 1 2 ซั่ม ขอบคุณค่ะ สวัสดีค่ะ 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อังกฤษเพื่อการสื่อสาร (เช้า) 301166</dc:title>
  <dc:creator/>
  <cp:keywords/>
  <dcterms:created xsi:type="dcterms:W3CDTF">2023-11-30T04:58:48Z</dcterms:created>
  <dcterms:modified xsi:type="dcterms:W3CDTF">2023-11-30T04: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09.00 น.</vt:lpwstr>
  </property>
  <property fmtid="{D5CDD505-2E9C-101B-9397-08002B2CF9AE}" pid="3" name="subtitle">
    <vt:lpwstr/>
  </property>
</Properties>
</file>